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Mumbai</w:t>
      </w:r>
      <w:r>
        <w:t xml:space="preserve"> </w:t>
      </w:r>
      <w:r>
        <w:t xml:space="preserve">India</w:t>
      </w:r>
    </w:p>
    <w:bookmarkStart w:id="21" w:name="Xf5945960bb2a122fb6b2152b3035b4da485f7fa"/>
    <w:p>
      <w:pPr>
        <w:pStyle w:val="Heading1"/>
      </w:pPr>
      <w:r>
        <w:t xml:space="preserve">Internship Application Letter for Petroleum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jor Oil &amp; Gas Company</w:t>
      </w:r>
      <w:r>
        <w:br/>
      </w:r>
      <w:r>
        <w:t xml:space="preserve">Mumbai, India</w:t>
      </w:r>
    </w:p>
    <w:bookmarkStart w:id="20" w:name="Xc2a07d0ef8ae9dcf09deabffa7b747331c9308c"/>
    <w:p>
      <w:pPr>
        <w:pStyle w:val="Heading2"/>
      </w:pPr>
      <w:r>
        <w:t xml:space="preserve">Subject: Enthusiastic Petroleum Engineering Student Seeking Internship Opportunity in Mumbai, India</w:t>
      </w:r>
    </w:p>
    <w:p>
      <w:pPr>
        <w:pStyle w:val="FirstParagraph"/>
      </w:pPr>
      <w:r>
        <w:t xml:space="preserve">Dear Hiring Manager,</w:t>
      </w:r>
    </w:p>
    <w:p>
      <w:pPr>
        <w:pStyle w:val="BodyText"/>
      </w:pPr>
      <w:r>
        <w:t xml:space="preserve">I am writing this Internship Application Letter with profound enthusiasm to express my unwavering interest in the Petroleum Engineer Internship position at your esteemed organization in Mumbai, India. As a final-year Petroleum Engineering student at the Indian Institute of Technology (IIT) Bombay, I have meticulously prepared myself to contribute meaningfully to the dynamic energy landscape of India Mumbai – a hub where global oil and gas innovation converges with South Asian industrial ambition.</w:t>
      </w:r>
    </w:p>
    <w:p>
      <w:pPr>
        <w:pStyle w:val="BodyText"/>
      </w:pPr>
      <w:r>
        <w:t xml:space="preserve">My academic journey has been defined by an obsessive commitment to mastering petroleum engineering principles. I have completed advanced coursework in Reservoir Engineering, Petroleum Geology, Drilling Fluids Technology, and Enhanced Oil Recovery techniques. My capstone project focused on "Optimizing Production from Mature Offshore Fields in the Mumbai High Basin," where I developed a predictive model using Petrel software to evaluate well placement strategies for declining reservoirs. This research directly aligns with the operational challenges faced by Mumbai's offshore fields – India's most productive hydrocarbon region, generating over 60% of the nation's crude oil production. My analysis demonstrated potential 15% production recovery increases through strategic infill drilling, a solution urgently needed as Mumbai fields approach maturity.</w:t>
      </w:r>
    </w:p>
    <w:p>
      <w:pPr>
        <w:pStyle w:val="BodyText"/>
      </w:pPr>
      <w:r>
        <w:t xml:space="preserve">What particularly excites me about pursuing this internship in India Mumbai is the unparalleled opportunity to work within a city that embodies the very heartbeat of India's energy evolution. Mumbai's strategic location on the Arabian Sea coastline positions it at the epicenter of offshore exploration, with major operators like ONGC, Reliance Industries, and Shell maintaining significant infrastructure here. The recent development of deeper water fields in the Krishna-Godavari Basin – just 200 kilometers from Mumbai – creates a perfect environment for me to apply my academic knowledge while learning from industry veterans who navigate India's complex regulatory landscape and monsoon-impacted operations.</w:t>
      </w:r>
    </w:p>
    <w:p>
      <w:pPr>
        <w:pStyle w:val="BodyText"/>
      </w:pPr>
      <w:r>
        <w:t xml:space="preserve">My technical proficiency extends beyond classroom theory. During my summer internship at Oil &amp; Natural Gas Corporation (ONGC) in Mumbai, I assisted in field surveillance teams monitoring production from the Mumbai Offshore Complex. I learned to interpret real-time downhole pressure data using Schlumberger's Petrel suite and contributed to a team report on casing integrity issues affecting subsea wells. This experience taught me that successful Petroleum Engineer is not merely about technical skills – it requires understanding the human dimension of energy operations, from safety protocols that protect 300+ offshore workers to community engagement programs addressing local ecological concerns near Mumbai's coastal drilling platforms.</w:t>
      </w:r>
    </w:p>
    <w:p>
      <w:pPr>
        <w:pStyle w:val="BodyText"/>
      </w:pPr>
      <w:r>
        <w:t xml:space="preserve">I am equally passionate about India's sustainable energy transition. While advocating for responsible hydrocarbon extraction, I've independently researched carbon capture integration in Mumbai's aging fields. My proposal for "Utilizing Existing Infrastructure for CO2 Sequestration in Depleted Mumbai High Reservoirs" earned recognition at the Indian Petroleum Congress 2023. This project reflects my commitment to evolving from a traditional Petroleum Engineer to an energy transition professional – a mindset urgently needed as India aims for net-zero by 2070 while maintaining its energy security.</w:t>
      </w:r>
    </w:p>
    <w:p>
      <w:pPr>
        <w:pStyle w:val="BodyText"/>
      </w:pPr>
      <w:r>
        <w:t xml:space="preserve">Mumbai's unique environment offers irreplaceable learning opportunities I cannot replicate elsewhere. The city's blend of historic oil refineries like the Mumbai Refinery (established 1952) and cutting-edge digital operations – where AI-driven reservoir simulation is transforming production planning – creates a living laboratory for petroleum engineering. I am particularly eager to learn from your team's work on subsea intervention technologies, which are critical for Mumbai's deepwater developments. My ability to work effectively in multicultural teams was honed through my collaboration with Norwegian engineers during the International Petroleum Engineering Conference 2023, where I co-presented findings on flow assurance challenges in tropical climates.</w:t>
      </w:r>
    </w:p>
    <w:p>
      <w:pPr>
        <w:pStyle w:val="BodyText"/>
      </w:pPr>
      <w:r>
        <w:t xml:space="preserve">As a student deeply familiar with India Mumbai's energy ecosystem, I understand the specific challenges this region faces: monsoon disruptions to offshore operations, complex land acquisition issues for infrastructure development along Mumbai's coastline, and the need for continuous skills upgrading among local workforces. My academic projects have consistently addressed these realities – such as designing a storm-resistant pipeline monitoring system specifically calibrated for Mumbai's coastal erosion patterns. I am confident that my technical foundation combined with contextual awareness will enable me to contribute immediately upon joining your team.</w:t>
      </w:r>
    </w:p>
    <w:p>
      <w:pPr>
        <w:pStyle w:val="BodyText"/>
      </w:pPr>
      <w:r>
        <w:t xml:space="preserve">My commitment to this field is further demonstrated by my active membership in the Society of Petroleum Engineers (SPE) Mumbai Student Chapter, where I organized workshops on "Digital Twin Technology in Reservoir Management" attended by 120+ industry professionals. I have also completed certifications in HSE (Health, Safety &amp; Environment) protocols compliant with Indian Oil and Gas Regulations and Advanced Drilling Operations from the National Institute of Petroleum Technology – all while maintaining a 3.8/4.0 GPA.</w:t>
      </w:r>
    </w:p>
    <w:p>
      <w:pPr>
        <w:pStyle w:val="BodyText"/>
      </w:pPr>
      <w:r>
        <w:t xml:space="preserve">The opportunity to contribute to India Mumbai's energy future represents more than just an internship; it is my professional calling. I am eager to bring my analytical rigor, technical skills, and deep respect for Mumbai's petroleum legacy to your organization. I would be honored to discuss how my qualifications align with your upcoming projects during a personal interview at your convenience.</w:t>
      </w:r>
    </w:p>
    <w:p>
      <w:pPr>
        <w:pStyle w:val="BodyText"/>
      </w:pPr>
      <w:r>
        <w:t xml:space="preserve">Thank you for considering this Internship Application Letter. I have attached my resume detailing additional academic achievements and professional experiences, and I welcome the opportunity to provide further information when requested.</w:t>
      </w:r>
    </w:p>
    <w:p>
      <w:pPr>
        <w:pStyle w:val="BodyText"/>
      </w:pPr>
      <w:r>
        <w:t xml:space="preserve">Sincerely,</w:t>
      </w:r>
      <w:r>
        <w:br/>
      </w:r>
      <w:r>
        <w:t xml:space="preserve">[Your Full Name]</w:t>
      </w:r>
      <w:r>
        <w:br/>
      </w:r>
      <w:r>
        <w:t xml:space="preserve">Petroleum Engineering Student</w:t>
      </w:r>
      <w:r>
        <w:br/>
      </w:r>
      <w:r>
        <w:t xml:space="preserve">Indian Institute of Technology Bomba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Mumbai India</dc:title>
  <dc:creator/>
  <dc:language>en</dc:language>
  <cp:keywords/>
  <dcterms:created xsi:type="dcterms:W3CDTF">2026-07-19T12:32:18Z</dcterms:created>
  <dcterms:modified xsi:type="dcterms:W3CDTF">2026-07-19T12:32:18Z</dcterms:modified>
</cp:coreProperties>
</file>

<file path=docProps/custom.xml><?xml version="1.0" encoding="utf-8"?>
<Properties xmlns="http://schemas.openxmlformats.org/officeDocument/2006/custom-properties" xmlns:vt="http://schemas.openxmlformats.org/officeDocument/2006/docPropsVTypes"/>
</file>